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interest in the Financial Analyst position at your organization in Singapore, Singapore. As a highly motivated and results-driven professional with a strong background in financial analysis, I am eager to contribute my expertise to a dynamic company that values innovation, precision, and strategic thinking. Singapore’s reputation as a global financial hub makes it an ideal location for advancing my career, and I am particularly excited about the opportunity to work within its thriving economic ecosystem.</w:t>
      </w:r>
    </w:p>
    <w:p>
      <w:pPr>
        <w:pStyle w:val="BodyText"/>
      </w:pPr>
      <w:r>
        <w:t xml:space="preserve">With [X years] of experience in financial analysis across diverse industries such as [mention relevant sectors like banking, technology, or consulting], I have developed a deep understanding of financial modeling, risk assessment, and data-driven decision-making. My career has been defined by a commitment to accuracy, an ability to translate complex financial data into actionable insights, and a passion for supporting organizations in achieving their strategic objectives. I am confident that my skills align with the demands of the Financial Analyst role in Singapore, where precision and adaptability are essential for success.</w:t>
      </w:r>
    </w:p>
    <w:bookmarkStart w:id="20" w:name="Xb1d29ac9f61af2a3b46dac8202fba8d7f68e757"/>
    <w:p>
      <w:pPr>
        <w:pStyle w:val="Heading2"/>
      </w:pPr>
      <w:r>
        <w:t xml:space="preserve">Why Singapore? A Hub for Financial Excellence</w:t>
      </w:r>
    </w:p>
    <w:p>
      <w:pPr>
        <w:pStyle w:val="FirstParagraph"/>
      </w:pPr>
      <w:r>
        <w:t xml:space="preserve">Singapore’s status as a leading financial center in Asia has always fascinated me. Its robust regulatory framework, business-friendly environment, and diverse multinational corporations create an unparalleled opportunity for professionals to grow and innovate. As a Financial Analyst in Singapore, I would have the chance to work on high-impact projects that influence global markets while gaining exposure to cutting-edge financial technologies and practices. The city-state’s emphasis on sustainability, digital transformation, and cross-border collaboration also resonates with my professional values.</w:t>
      </w:r>
    </w:p>
    <w:p>
      <w:pPr>
        <w:pStyle w:val="BodyText"/>
      </w:pPr>
      <w:r>
        <w:t xml:space="preserve">Having studied or worked in Singapore before, I am intimately familiar with the local market dynamics. Whether it’s navigating the nuances of ASEAN economies or analyzing trends in fintech and green finance, I bring a unique perspective that bridges global best practices with regional insights. This understanding allows me to deliver tailored financial strategies that address both local challenges and international opportunities.</w:t>
      </w:r>
    </w:p>
    <w:bookmarkEnd w:id="20"/>
    <w:bookmarkStart w:id="21" w:name="key-skills-and-qualifications"/>
    <w:p>
      <w:pPr>
        <w:pStyle w:val="Heading2"/>
      </w:pPr>
      <w:r>
        <w:t xml:space="preserve">Key Skills and Qualifications</w:t>
      </w:r>
    </w:p>
    <w:p>
      <w:pPr>
        <w:pStyle w:val="FirstParagraph"/>
      </w:pPr>
      <w:r>
        <w:t xml:space="preserve">My expertise as a Financial Analyst spans several critical areas. I specialize in financial forecasting, budgeting, and variance analysis, having successfully supported companies in optimizing their capital structure and improving operational efficiency. For instance, during my tenure at [Previous Company Name], I developed a predictive analytics model that reduced forecasting errors by 25%, enabling the leadership team to make informed decisions about market expansion. This achievement underscored the importance of combining technical rigor with strategic thinking—a philosophy I carry into every project.</w:t>
      </w:r>
    </w:p>
    <w:p>
      <w:pPr>
        <w:pStyle w:val="BodyText"/>
      </w:pPr>
      <w:r>
        <w:t xml:space="preserve">Additionally, I am proficient in using advanced financial software such as Excel, Bloomberg, and Tableau, which allows me to analyze large datasets and present findings in a clear, visually compelling manner. My ability to communicate complex financial concepts to non-technical stakeholders has been instrumental in fostering cross-functional collaboration. In Singapore’s fast-paced environment, where time is often a critical factor, I excel at delivering high-quality results under pressure while maintaining meticulous attention to detail.</w:t>
      </w:r>
    </w:p>
    <w:bookmarkEnd w:id="21"/>
    <w:bookmarkStart w:id="22" w:name="alignment-with-your-organizations-goals"/>
    <w:p>
      <w:pPr>
        <w:pStyle w:val="Heading2"/>
      </w:pPr>
      <w:r>
        <w:t xml:space="preserve">Alignment with Your Organization’s Goals</w:t>
      </w:r>
    </w:p>
    <w:p>
      <w:pPr>
        <w:pStyle w:val="FirstParagraph"/>
      </w:pPr>
      <w:r>
        <w:t xml:space="preserve">I am particularly drawn to your organization because of its commitment to [mention specific values or projects of the company, e.g., "innovative financial solutions" or "sustainable growth"]. As a Financial Analyst, I understand the importance of aligning financial strategies with broader business objectives. Whether it’s evaluating investment opportunities, assessing risk exposure, or identifying cost-saving measures, my goal is to add value by providing actionable insights that drive long-term success.</w:t>
      </w:r>
    </w:p>
    <w:p>
      <w:pPr>
        <w:pStyle w:val="BodyText"/>
      </w:pPr>
      <w:r>
        <w:t xml:space="preserve">In Singapore’s competitive landscape, where companies must navigate both local and global challenges, I believe my analytical mindset and proactive approach will be an asset. For example, during a previous role in [industry], I spearheaded a cost-reduction initiative that saved the company $[amount] annually by reevaluating vendor contracts and optimizing resource allocation. This experience taught me the importance of balancing short-term goals with long-term sustainability—a principle I apply to every project.</w:t>
      </w:r>
    </w:p>
    <w:bookmarkEnd w:id="22"/>
    <w:bookmarkStart w:id="23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What sets me apart as a Financial Analyst is my ability to combine technical expertise with a deep curiosity about financial markets. I am constantly learning about emerging trends in fintech, ESG investing, and regulatory changes that impact the industry. This proactive approach ensures that I remain ahead of the curve and can provide forward-thinking recommendations to your team.</w:t>
      </w:r>
    </w:p>
    <w:p>
      <w:pPr>
        <w:pStyle w:val="BodyText"/>
      </w:pPr>
      <w:r>
        <w:t xml:space="preserve">Moreover, my strong interpersonal skills enable me to build trust with colleagues, clients, and stakeholders. I thrive in collaborative environments where diverse perspectives are valued, and I am committed to fostering a culture of transparency and accountability. In Singapore’s multicultural workplace, where teamwork is key to success, I believe these qualities will allow me to contribute effectively from day one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possibility of joining your team as a Financial Analyst in Singapore. My background in financial analysis, coupled with my passion for Singapore’s dynamic economy, positions me to make a meaningful contribution to your organization. I would welcome the opportunity to discuss how my skills and experiences align with your needs.</w:t>
      </w:r>
    </w:p>
    <w:p>
      <w:pPr>
        <w:pStyle w:val="BodyText"/>
      </w:pPr>
      <w:r>
        <w:t xml:space="preserve">Thank you for considering my application. I look forward to the possibility of contributing to your company’s continued success in Singapore and beyond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Financial Analyst Position in Singapore</dc:title>
  <dc:creator/>
  <dc:language>en</dc:language>
  <cp:keywords/>
  <dcterms:created xsi:type="dcterms:W3CDTF">2025-12-15T22:47:23Z</dcterms:created>
  <dcterms:modified xsi:type="dcterms:W3CDTF">2025-12-15T22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